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What are you main obligations on the job?</w:t>
      </w:r>
    </w:p>
    <w:p>
      <w:pPr>
        <w:pStyle w:val="BlockQuote"/>
      </w:pPr>
      <w:r>
        <w:t xml:space="preserve">Avokysymys, jätetäänkö näin vai poistetaanko? En muista että tätä olis koskaan analysoitu mitenkään.</w:t>
      </w:r>
    </w:p>
    <w:p>
      <w:r>
        <w:pict>
          <v:rect style="width:0;height:1.5pt" o:hralign="center" o:hrstd="t" o:hr="t"/>
        </w:pict>
      </w:r>
    </w:p>
    <w:p>
      <w:pPr>
        <w:pStyle w:val="Compact"/>
        <w:numPr>
          <w:numId w:val="13"/>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f477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c324c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8ea36a4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cd6ff6a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cdf608c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c8c76e0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c3480bd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78952d7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98b9717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e7ab449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2b9892a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abd8603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